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Islamabad</w:t>
      </w:r>
    </w:p>
    <w:bookmarkStart w:id="20" w:name="X00ffd40f1fdd16c1bcdbbe08cf8c9bd9ac82e53"/>
    <w:p>
      <w:pPr>
        <w:pStyle w:val="Heading1"/>
      </w:pPr>
      <w:r>
        <w:t xml:space="preserve">Internship Application Letter for Editor Position</w:t>
      </w:r>
    </w:p>
    <w:p>
      <w:pPr>
        <w:pStyle w:val="FirstParagraph"/>
      </w:pPr>
      <w:r>
        <w:t xml:space="preserve">Submitted to the Editorial Department, Media House Islamabad</w:t>
      </w:r>
    </w:p>
    <w:bookmarkEnd w:id="20"/>
    <w:p>
      <w:pPr>
        <w:pStyle w:val="BodyText"/>
      </w:pPr>
      <w:r>
        <w:t xml:space="preserve">[Your Full Name]</w:t>
      </w:r>
    </w:p>
    <w:p>
      <w:pPr>
        <w:pStyle w:val="BodyText"/>
      </w:pPr>
      <w:r>
        <w:t xml:space="preserve">[Your Address]</w:t>
      </w:r>
    </w:p>
    <w:p>
      <w:pPr>
        <w:pStyle w:val="BodyText"/>
      </w:pPr>
      <w:r>
        <w:t xml:space="preserve">Islamabad, Pakistan</w:t>
      </w:r>
    </w:p>
    <w:p>
      <w:pPr>
        <w:pStyle w:val="BodyText"/>
      </w:pPr>
      <w:r>
        <w:t xml:space="preserve">[Your Email Address]</w:t>
      </w:r>
    </w:p>
    <w:p>
      <w:pPr>
        <w:pStyle w:val="BodyText"/>
      </w:pPr>
      <w:r>
        <w:t xml:space="preserve">[Your Phone Number]</w:t>
      </w:r>
    </w:p>
    <w:p>
      <w:pPr>
        <w:pStyle w:val="BodyText"/>
      </w:pPr>
      <w:r>
        <w:t xml:space="preserve">Date: [Current Date]</w:t>
      </w:r>
    </w:p>
    <w:bookmarkStart w:id="21" w:name="dear-hiring-manager"/>
    <w:p>
      <w:pPr>
        <w:pStyle w:val="Heading2"/>
      </w:pPr>
      <w:r>
        <w:t xml:space="preserve">Dear Hiring Manager,</w:t>
      </w:r>
    </w:p>
    <w:bookmarkEnd w:id="21"/>
    <w:p>
      <w:pPr>
        <w:pStyle w:val="FirstParagraph"/>
      </w:pPr>
      <w:r>
        <w:t xml:space="preserve">I am writing with profound enthusiasm to express my application for the Editor Internship position at your esteemed media organization in Islamabad, as advertised on [Platform where job was posted - e.g., LinkedIn, university career portal]. As a dedicated journalism student at Quaid-e-Azam University with a specialization in Digital Media and Content Strategy, I have meticulously cultivated the editorial acumen and cultural sensitivity essential for contributing meaningfully to Pakistan's dynamic media landscape. This Internship Application Letter serves as my formal submission for the Editor role within your Islamabad office—a position I consider not merely as an opportunity, but as a pivotal step toward becoming a guardian of journalistic integrity in Pakistan.</w:t>
      </w:r>
    </w:p>
    <w:p>
      <w:pPr>
        <w:pStyle w:val="BodyText"/>
      </w:pPr>
      <w:r>
        <w:t xml:space="preserve">My academic journey has been rigorously aligned with the demands of modern editorial work. At Quaid-e-Azam University, I completed coursework including Advanced Copyediting (where I earned top honors for implementing AP Stylebook standards across 50+ student publications), Media Law and Ethics, and Content Localization for South Asian Audiences. These studies were complemented by practical experience as Assistant Editor at The Campus Chronicle, where I managed a team of 12 writers, reduced editorial turnaround time by 35%, and successfully navigated the complexities of Pakistan's evolving media regulations. This hands-on exposure taught me that effective editing in Pakistan Islamabad transcends mere grammar correction—it demands contextual awareness of our diverse cultural narratives and political sensitivities.</w:t>
      </w:r>
    </w:p>
    <w:p>
      <w:pPr>
        <w:pStyle w:val="BodyText"/>
      </w:pPr>
      <w:r>
        <w:t xml:space="preserve">What particularly drives my application is the unique convergence of opportunities within Islamabad’s media ecosystem. As the capital city, Islamabad serves as Pakistan's political nerve center and a thriving hub for both traditional and digital media innovation. I have closely followed your organization’s groundbreaking work in investigative reporting on national policy reforms—particularly your recent series on "Urban Development in Rawalpindi-Islamabad Metropolitan Area," which exemplifies the kind of nuanced storytelling I aspire to contribute to. My fluency in Urdu (native), English (professional proficiency), and basic Pashto allows me to engage with diverse sources across Pakistan Islamabad, ensuring editorial content resonates authentically with our national audience while maintaining global journalistic standards.</w:t>
      </w:r>
    </w:p>
    <w:bookmarkStart w:id="22" w:name="X6063f63ae6b35ebfe32458c16962a94101214fd"/>
    <w:p>
      <w:pPr>
        <w:pStyle w:val="Heading2"/>
      </w:pPr>
      <w:r>
        <w:t xml:space="preserve">Editorial Competencies Aligned with Your Requirements</w:t>
      </w:r>
    </w:p>
    <w:p>
      <w:pPr>
        <w:pStyle w:val="FirstParagraph"/>
      </w:pPr>
      <w:r>
        <w:t xml:space="preserve">My skill set directly addresses the core responsibilities outlined in your internship description. In my role at The Campus Chronicle, I developed a systematic editorial workflow that prioritized three pillars critical for success in Pakistan Islamabad’s media environment: accuracy under tight deadlines (e.g., editing 8 weekly editions with zero factual errors over 6 months), cross-cultural communication (collaborating with writers from Balochistan to Punjab on sensitive topics), and digital adaptation (migrating our print archives to a CMS platform that increased reader engagement by 25%). I am proficient in industry-standard tools including Adobe InDesign for layout, Grammarly for style consistency, and Google Docs’ collaborative features—skills I would immediately deploy to support your editorial team.</w:t>
      </w:r>
    </w:p>
    <w:p>
      <w:pPr>
        <w:pStyle w:val="BodyText"/>
      </w:pPr>
      <w:r>
        <w:t xml:space="preserve">Crucially, I understand that editing in Pakistan Islamabad requires more than technical skill; it necessitates cultural intelligence. During a summer internship with Dawn’s Islamabad bureau last year, I assisted in revising articles on cross-border trade policies. This experience taught me how to navigate the delicate balance between factual reporting and respecting regional sensitivities—a lesson reinforced by my volunteer work at the Islamabad Press Club, where I facilitated workshops on ethical sourcing for emerging journalists across Punjab and KPK. My editorial philosophy centers on amplifying underrepresented voices while maintaining rigorous standards, which aligns perfectly with your organization’s commitment to inclusive journalism as highlighted in your 2023 corporate social responsibility report.</w:t>
      </w:r>
    </w:p>
    <w:bookmarkEnd w:id="22"/>
    <w:bookmarkStart w:id="23" w:name="X2e037f624ada9461d116d34c4d27cb00a036be6"/>
    <w:p>
      <w:pPr>
        <w:pStyle w:val="Heading2"/>
      </w:pPr>
      <w:r>
        <w:t xml:space="preserve">Why Islamabad? A Commitment to Pakistan's Media Future</w:t>
      </w:r>
    </w:p>
    <w:p>
      <w:pPr>
        <w:pStyle w:val="FirstParagraph"/>
      </w:pPr>
      <w:r>
        <w:t xml:space="preserve">I am not merely applying for an internship—I am committing to becoming a part of Islamabad’s media community. Having grown up in Rawalpindi and witnessed firsthand the transformative power of well-edited journalism during the 2018 elections, I understand how editorial decisions shape public discourse across Pakistan. The proximity to government institutions, international embassies, and diverse newsrooms in Islamabad provides an unparalleled learning environment for an aspiring Editor. I am eager to immerse myself in this ecosystem: attending Press Club briefings at the Ministry of Information, observing your team’s coverage of SAARC summits from the frontlines of F-8 Markaz, and contributing to your digital initiatives that bridge urban and rural audiences across Pakistan.</w:t>
      </w:r>
    </w:p>
    <w:p>
      <w:pPr>
        <w:pStyle w:val="BodyText"/>
      </w:pPr>
      <w:r>
        <w:t xml:space="preserve">Moreover, I recognize that Pakistan Islamabad faces unique editorial challenges—from disinformation in social media landscapes to the need for localized content formats. My academic research on "Digital Media Consumption Patterns Among Youth in Punjab" (presented at the 2023 National Media Symposium) demonstrated how contextualized editing increases reader trust by 40% in our market. I am prepared to apply this insight immediately, whether adapting headline styles for mobile-first readers or ensuring content complies with PTA regulations while retaining journalistic rigor.</w:t>
      </w:r>
    </w:p>
    <w:bookmarkEnd w:id="23"/>
    <w:bookmarkStart w:id="24" w:name="X67fe2758079c0e25c7015111aced7afacdc85d4"/>
    <w:p>
      <w:pPr>
        <w:pStyle w:val="Heading2"/>
      </w:pPr>
      <w:r>
        <w:t xml:space="preserve">Conclusion: A Promise of Value-Driven Contribution</w:t>
      </w:r>
    </w:p>
    <w:p>
      <w:pPr>
        <w:pStyle w:val="FirstParagraph"/>
      </w:pPr>
      <w:r>
        <w:t xml:space="preserve">This Internship Application Letter represents my earnest commitment to bringing fresh perspectives while honoring the legacy of editorial excellence in Pakistan. I am not just seeking experience—I am ready to contribute tangible value from day one. My portfolio includes 15+ edited articles published in regional newspapers, a digital magazine project showcasing underreported stories from Gilgit-Baltistan, and a peer-reviewed academic paper on "Ethical Editing in Post-Conflict Narratives" (University of Islamabad Journal of Media Studies). I am particularly eager to learn from your team’s approach to balancing commercial viability with public interest—especially as we navigate the digital transition critical for Pakistan’s media future.</w:t>
      </w:r>
    </w:p>
    <w:p>
      <w:pPr>
        <w:pStyle w:val="BodyText"/>
      </w:pPr>
      <w:r>
        <w:t xml:space="preserve">As an intern, I will bring relentless attention to detail, unwavering respect for Pakistan’s diverse cultural tapestry, and a proactive attitude toward solving editorial challenges. I am available to begin immediately and would welcome the opportunity to discuss how my skills in content strategy, multilingual editing, and understanding of Islamabad’s media dynamics can support your mission. Thank you for considering my application; I have attached my resume and writing samples for your review and eagerly await the possibility of contributing to your esteemed editorial team in Pakistan Islamabad.</w:t>
      </w:r>
    </w:p>
    <w:bookmarkEnd w:id="24"/>
    <w:p>
      <w:pPr>
        <w:pStyle w:val="BodyText"/>
      </w:pPr>
      <w:r>
        <w:t xml:space="preserve">Sincerely,</w:t>
      </w:r>
    </w:p>
    <w:p>
      <w:pPr>
        <w:pStyle w:val="BodyText"/>
      </w:pPr>
      <w:r>
        <w:br/>
      </w:r>
      <w:r>
        <w:br/>
      </w:r>
      <w:r>
        <w:br/>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 Islamabad</dc:title>
  <dc:creator/>
  <dc:language>en</dc:language>
  <cp:keywords/>
  <dcterms:created xsi:type="dcterms:W3CDTF">2026-07-21T11:39:19Z</dcterms:created>
  <dcterms:modified xsi:type="dcterms:W3CDTF">2026-07-21T11:39:19Z</dcterms:modified>
</cp:coreProperties>
</file>

<file path=docProps/custom.xml><?xml version="1.0" encoding="utf-8"?>
<Properties xmlns="http://schemas.openxmlformats.org/officeDocument/2006/custom-properties" xmlns:vt="http://schemas.openxmlformats.org/officeDocument/2006/docPropsVTypes"/>
</file>